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3C725AF8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</w:t>
      </w:r>
      <w:r w:rsidR="00BF2A82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9</w:t>
      </w: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4A5578F2" w14:textId="11D28C74" w:rsidR="00BF2A82" w:rsidRDefault="00BF2A82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ennifer Moss</w:t>
      </w:r>
    </w:p>
    <w:p w14:paraId="0A649A3F" w14:textId="5F641101" w:rsidR="00F8205A" w:rsidRPr="00F8205A" w:rsidRDefault="00BF2A82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00 King St W</w:t>
      </w:r>
    </w:p>
    <w:p w14:paraId="2482253B" w14:textId="4A6C94EA" w:rsidR="00F8205A" w:rsidRPr="00791EC1" w:rsidRDefault="00BF2A82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Toronto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Ontario</w:t>
      </w:r>
      <w:r w:rsidR="007F206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M5X</w:t>
      </w:r>
      <w:r w:rsidR="007F206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A3</w:t>
      </w:r>
      <w:r w:rsidR="00F8205A"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</w:p>
    <w:p w14:paraId="660774D0" w14:textId="1ECC60A5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>: Software Developer Intern (</w:t>
      </w:r>
      <w:r w:rsidR="00BF2A82">
        <w:rPr>
          <w:rFonts w:ascii="Times New Roman" w:hAnsi="Times New Roman"/>
          <w:b/>
          <w:sz w:val="24"/>
          <w:szCs w:val="24"/>
        </w:rPr>
        <w:t>4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6EAE5D96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BF2A82">
        <w:rPr>
          <w:rFonts w:ascii="Times New Roman" w:eastAsia="Malgun Gothic" w:hAnsi="Times New Roman"/>
          <w:sz w:val="24"/>
          <w:szCs w:val="24"/>
          <w:lang w:eastAsia="ko-KR"/>
        </w:rPr>
        <w:t>Jennifer Moss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5A8BB7EB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a </w:t>
      </w:r>
      <w:r w:rsidR="00BF2A8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r w:rsidR="00BF2A8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MO, Toronto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</w:t>
      </w:r>
      <w:r w:rsidR="00DE19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ocumentation, unit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ing, and presentatio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 I am excited about the opportunity to solve real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ld problems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hile performing any risk assessments, design</w:t>
      </w:r>
      <w:r w:rsidR="00DE19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evaluatio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necessary to ensure quality and efficiency.</w:t>
      </w:r>
    </w:p>
    <w:p w14:paraId="3268B392" w14:textId="4284210E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operating systems and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Bank of Montreal, Toronto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4BBC230A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Github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Firestore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3142485D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>the</w:t>
      </w:r>
      <w:r w:rsidR="002817E3">
        <w:rPr>
          <w:rFonts w:ascii="Times New Roman" w:eastAsia="Malgun Gothic" w:hAnsi="Times New Roman"/>
          <w:sz w:val="24"/>
          <w:szCs w:val="24"/>
          <w:lang w:eastAsia="ko-KR"/>
        </w:rPr>
        <w:t xml:space="preserve"> Bank of Montreal developers’ environment</w:t>
      </w:r>
      <w:bookmarkStart w:id="0" w:name="_GoBack"/>
      <w:bookmarkEnd w:id="0"/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A0E2C" w14:textId="77777777" w:rsidR="00BD2B06" w:rsidRDefault="00BD2B06" w:rsidP="00610C39">
      <w:pPr>
        <w:spacing w:after="0" w:line="240" w:lineRule="auto"/>
      </w:pPr>
      <w:r>
        <w:separator/>
      </w:r>
    </w:p>
  </w:endnote>
  <w:endnote w:type="continuationSeparator" w:id="0">
    <w:p w14:paraId="442F87CC" w14:textId="77777777" w:rsidR="00BD2B06" w:rsidRDefault="00BD2B06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41C71" w14:textId="77777777" w:rsidR="00BD2B06" w:rsidRDefault="00BD2B06" w:rsidP="00610C39">
      <w:pPr>
        <w:spacing w:after="0" w:line="240" w:lineRule="auto"/>
      </w:pPr>
      <w:r>
        <w:separator/>
      </w:r>
    </w:p>
  </w:footnote>
  <w:footnote w:type="continuationSeparator" w:id="0">
    <w:p w14:paraId="7773443F" w14:textId="77777777" w:rsidR="00BD2B06" w:rsidRDefault="00BD2B06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ZmtQBhTMczLQAAAA=="/>
  </w:docVars>
  <w:rsids>
    <w:rsidRoot w:val="00600044"/>
    <w:rsid w:val="0006348B"/>
    <w:rsid w:val="000A0E67"/>
    <w:rsid w:val="000B7AB6"/>
    <w:rsid w:val="000E7256"/>
    <w:rsid w:val="00152210"/>
    <w:rsid w:val="00173EB4"/>
    <w:rsid w:val="001E1994"/>
    <w:rsid w:val="0023664A"/>
    <w:rsid w:val="002817E3"/>
    <w:rsid w:val="0029367E"/>
    <w:rsid w:val="0029799D"/>
    <w:rsid w:val="003B798C"/>
    <w:rsid w:val="003C65D4"/>
    <w:rsid w:val="00436402"/>
    <w:rsid w:val="00441991"/>
    <w:rsid w:val="00460E13"/>
    <w:rsid w:val="00487F19"/>
    <w:rsid w:val="004B391C"/>
    <w:rsid w:val="00546E3C"/>
    <w:rsid w:val="00584273"/>
    <w:rsid w:val="00600044"/>
    <w:rsid w:val="00610C39"/>
    <w:rsid w:val="00654FB3"/>
    <w:rsid w:val="00675B65"/>
    <w:rsid w:val="00682710"/>
    <w:rsid w:val="006C01AF"/>
    <w:rsid w:val="006E4B71"/>
    <w:rsid w:val="00703F20"/>
    <w:rsid w:val="007107BF"/>
    <w:rsid w:val="00791EC1"/>
    <w:rsid w:val="007F2063"/>
    <w:rsid w:val="0084508F"/>
    <w:rsid w:val="00893D16"/>
    <w:rsid w:val="008A4D3C"/>
    <w:rsid w:val="008B7712"/>
    <w:rsid w:val="00931C3F"/>
    <w:rsid w:val="009B69F9"/>
    <w:rsid w:val="00AC0926"/>
    <w:rsid w:val="00AD183E"/>
    <w:rsid w:val="00B921A1"/>
    <w:rsid w:val="00BD2B06"/>
    <w:rsid w:val="00BE6A0B"/>
    <w:rsid w:val="00BF2A82"/>
    <w:rsid w:val="00C44EB3"/>
    <w:rsid w:val="00C56E94"/>
    <w:rsid w:val="00C94FBD"/>
    <w:rsid w:val="00C97309"/>
    <w:rsid w:val="00CA48CD"/>
    <w:rsid w:val="00CB4398"/>
    <w:rsid w:val="00D264D0"/>
    <w:rsid w:val="00DE19BA"/>
    <w:rsid w:val="00DF20CB"/>
    <w:rsid w:val="00E40F11"/>
    <w:rsid w:val="00E83B61"/>
    <w:rsid w:val="00ED73C6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3</cp:revision>
  <cp:lastPrinted>2020-01-17T06:08:00Z</cp:lastPrinted>
  <dcterms:created xsi:type="dcterms:W3CDTF">2020-01-11T20:38:00Z</dcterms:created>
  <dcterms:modified xsi:type="dcterms:W3CDTF">2020-01-19T21:59:00Z</dcterms:modified>
</cp:coreProperties>
</file>